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Barcelona,</w:t>
      </w:r>
      <w:r>
        <w:t xml:space="preserve"> </w:t>
      </w:r>
      <w:r>
        <w:t xml:space="preserve">Spain</w:t>
      </w:r>
    </w:p>
    <w:bookmarkStart w:id="21" w:name="Xedd4fa9ccd3989fa589b6dc7528151b4d6c7530"/>
    <w:p>
      <w:pPr>
        <w:pStyle w:val="Heading1"/>
      </w:pPr>
      <w:r>
        <w:t xml:space="preserve">Internship Application Letter: Speech Therapist Internship Opportunity in Barcelona,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Clinic/Hospital Name - e.g., Hospital Clínic de Barcelona / Fundació Sant Joan de Déu]</w:t>
      </w:r>
      <w:r>
        <w:br/>
      </w:r>
      <w:r>
        <w:rPr>
          <w:bCs/>
          <w:b/>
        </w:rPr>
        <w:t xml:space="preserve">Address:</w:t>
      </w:r>
      <w:r>
        <w:t xml:space="preserve"> </w:t>
      </w:r>
      <w:r>
        <w:t xml:space="preserve">[Relevant Address in Barcelona, Spain]</w:t>
      </w:r>
    </w:p>
    <w:bookmarkStart w:id="20" w:name="X2cc671b08382131a570ef37806c6561b5471704"/>
    <w:p>
      <w:pPr>
        <w:pStyle w:val="Heading2"/>
      </w:pPr>
      <w:r>
        <w:t xml:space="preserve">Subject: Enthusiastic Application for Speech Therapist Internship Position</w:t>
      </w:r>
    </w:p>
    <w:p>
      <w:pPr>
        <w:pStyle w:val="FirstParagraph"/>
      </w:pPr>
      <w:r>
        <w:t xml:space="preserve">Dear Hiring Committee,</w:t>
      </w:r>
    </w:p>
    <w:p>
      <w:pPr>
        <w:pStyle w:val="BodyText"/>
      </w:pPr>
      <w:r>
        <w:t xml:space="preserve">I am writing with profound enthusiasm to express my sincere interest in the Speech Therapist Internship position within your esteemed institution in Barcelona, Spain. As a dedicated and culturally aware student currently completing my Master’s degree in Speech-Language Pathology at [Your University Name], I have long aspired to contribute my skills within the dynamic healthcare landscape of Spain Barcelona. This internship opportunity represents not merely a professional milestone, but a deeply personal commitment to immersing myself in the rich linguistic and therapeutic environment of Catalonia, where multilingualism and cultural sensitivity are paramount to effective care.</w:t>
      </w:r>
    </w:p>
    <w:p>
      <w:pPr>
        <w:pStyle w:val="BodyText"/>
      </w:pPr>
      <w:r>
        <w:t xml:space="preserve">My academic journey has been meticulously structured around preparing for clinical practice in diverse settings, with a specific focus on understanding the unique needs of Spanish-speaking populations. During my undergraduate studies at [Your University], I completed advanced coursework in bilingual speech development, cross-cultural communication strategies, and the neuropsychology of language disorders – all directly applicable to working within Spain Barcelona's vibrant and increasingly multilingual urban context. My final-year research project examined the efficacy of teletherapy interventions for pediatric speech disorders in Catalan-Spanish bilingual children across community health centers in Catalonia. This experience provided invaluable insight into navigating the nuances of therapy within a Spanish-speaking environment, reinforcing my belief that cultural competence is not optional but fundamental to therapeutic success.</w:t>
      </w:r>
    </w:p>
    <w:p>
      <w:pPr>
        <w:pStyle w:val="BodyText"/>
      </w:pPr>
      <w:r>
        <w:t xml:space="preserve">Practical experience has been equally crucial in shaping my readiness for this Speech Therapist internship. I have completed 450 hours of supervised clinical practice at [Local Clinic/Hospital Name] in [Your City], specializing in pediatric and adult neurogenic disorders. My responsibilities included conducting comprehensive assessments, developing individualized therapy plans for conditions such as aphasia following stroke, childhood apraxia of speech, and articulation disorders. Crucially, I worked with patients from diverse socioeconomic backgrounds – a skillset directly transferable to Barcelona's cosmopolitan population where clients often navigate complex linguistic identities. For example, I successfully implemented a culturally responsive therapy program for refugee children with speech delays at [Clinic Name], incorporating elements of their home cultures into therapeutic activities to build rapport and enhance engagement. This experience solidified my understanding that effective Speech Therapy in Spain Barcelona requires more than clinical expertise; it demands genuine cultural humility and adaptability.</w:t>
      </w:r>
    </w:p>
    <w:p>
      <w:pPr>
        <w:pStyle w:val="BodyText"/>
      </w:pPr>
      <w:r>
        <w:t xml:space="preserve">What specifically draws me to apply for this internship within Spain Barcelona is the exceptional reputation of your organization for pioneering community-centered care and integrating cutting-edge research into clinical practice. I have followed your institution's work on [Mention Specific Program/Research - e.g., "the Barcelona Aphasia Group's telehealth initiatives" or "Sant Joan de Déu’s inclusive therapy models for migrant populations"] with great admiration. Barcelona, as a city at the forefront of multicultural integration within Europe, presents a unique and enriching environment to apply my skills. The opportunity to work alongside experienced Speech Therapists who navigate the intricacies of Catalan language acquisition alongside Spanish, and who serve communities ranging from long-standing residents to newly arrived immigrants, is precisely the immersive professional challenge I seek. I am particularly eager to learn about your protocols for addressing speech disorders in multilingual contexts – an area critical for success in Barcelona's evolving demographic landscape.</w:t>
      </w:r>
    </w:p>
    <w:p>
      <w:pPr>
        <w:pStyle w:val="BodyText"/>
      </w:pPr>
      <w:r>
        <w:t xml:space="preserve">My commitment extends beyond clinical skills; I have actively prepared myself for life and work within Spain Barcelona. I am proficient in Spanish (C1 level) and possess foundational knowledge of Catalan, having completed language courses at [Language Institute] specifically to communicate effectively with patients and colleagues in a Catalan-speaking environment. I understand that linguistic sensitivity is non-negotiable for therapeutic efficacy here. Furthermore, I have researched the Spanish healthcare system’s structure, ethical standards (including the importance of patient confidentiality under Spain's Ley Orgánica de Protección de Datos), and familiarized myself with Barcelona's specific public health initiatives relevant to speech-language pathology. This proactive preparation ensures I can contribute meaningfully from day one while respecting local protocols.</w:t>
      </w:r>
    </w:p>
    <w:p>
      <w:pPr>
        <w:pStyle w:val="BodyText"/>
      </w:pPr>
      <w:r>
        <w:t xml:space="preserve">My motivation for pursuing this internship in Spain Barcelona is deeply personal. Having visited Barcelona during a university exchange program, I was captivated by the city's warmth, cultural richness, and its harmonious blend of historical tradition with modern innovation. The Catalan community’s strong identity and language pride are not just cultural markers but vital components of their well-being – an understanding I aim to honor through my work as a Speech Therapist. I am eager to contribute my energy, empathy, and clinical skills within this specific context, learning from the best in a field where therapeutic relationships are built on mutual respect for identity and language.</w:t>
      </w:r>
    </w:p>
    <w:p>
      <w:pPr>
        <w:pStyle w:val="BodyText"/>
      </w:pPr>
      <w:r>
        <w:t xml:space="preserve">I am fully committed to adhering to all Spanish legal requirements for international interns, including obtaining necessary work permits well in advance of the internship start date. I am flexible regarding the internship duration and eager to align with your program’s structure, whether it be a 6-month clinical immersion or a shorter intensive placement focused on specific patient populations. My resume, attached for your review, provides further detail on my academic achievements, practical experiences, and language proficiencies.</w:t>
      </w:r>
    </w:p>
    <w:p>
      <w:pPr>
        <w:pStyle w:val="BodyText"/>
      </w:pPr>
      <w:r>
        <w:t xml:space="preserve">Thank you for considering my application for the Speech Therapist Internship position at your Barcelona-based institution. I am incredibly excited about the prospect of contributing to the vital work of supporting communication health within Spain Barcelona’s diverse communities. My passion for Speech Therapy, combined with my dedication to cultural integration and clinical excellence, aligns precisely with the mission I understand your organization upholds. I am confident that my proactive approach, adaptability, and deep respect for Catalan and Spanish culture will enable me to be a valuable asset during this internship.</w:t>
      </w:r>
    </w:p>
    <w:p>
      <w:pPr>
        <w:pStyle w:val="BodyText"/>
      </w:pPr>
      <w:r>
        <w:t xml:space="preserve">I welcome the opportunity to discuss how my skills and experiences can support your team’s goals in person or via video call at your earliest convenience. Thank you for your time and thoughtful consideration of my application.</w:t>
      </w:r>
    </w:p>
    <w:p>
      <w:pPr>
        <w:pStyle w:val="BodyText"/>
      </w:pPr>
      <w:r>
        <w:t xml:space="preserve">Sincerely,</w:t>
      </w:r>
    </w:p>
    <w:p>
      <w:pPr>
        <w:pStyle w:val="BodyText"/>
      </w:pPr>
      <w:r>
        <w:br/>
      </w:r>
    </w:p>
    <w:p>
      <w:pPr>
        <w:pStyle w:val="BodyText"/>
      </w:pPr>
      <w:r>
        <w:t xml:space="preserve">[Your Full Name]</w:t>
      </w:r>
    </w:p>
    <w:p>
      <w:pPr>
        <w:pStyle w:val="BodyText"/>
      </w:pPr>
      <w:r>
        <w:t xml:space="preserve">[Your Email Address]</w:t>
      </w:r>
    </w:p>
    <w:p>
      <w:pPr>
        <w:pStyle w:val="BodyText"/>
      </w:pPr>
      <w:r>
        <w:t xml:space="preserve">[Your Phone Number]</w:t>
      </w:r>
    </w:p>
    <w:p>
      <w:r>
        <w:pict>
          <v:rect style="width:0;height:1.5pt" o:hralign="center" o:hrstd="t" o:hr="t"/>
        </w:pic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ech Therapist Position in Barcelona, Spain</dc:title>
  <dc:creator/>
  <cp:keywords/>
  <dcterms:created xsi:type="dcterms:W3CDTF">2025-12-09T22:09:04Z</dcterms:created>
  <dcterms:modified xsi:type="dcterms:W3CDTF">2025-12-09T22:09:04Z</dcterms:modified>
</cp:coreProperties>
</file>

<file path=docProps/custom.xml><?xml version="1.0" encoding="utf-8"?>
<Properties xmlns="http://schemas.openxmlformats.org/officeDocument/2006/custom-properties" xmlns:vt="http://schemas.openxmlformats.org/officeDocument/2006/docPropsVTypes"/>
</file>